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93BD3E" w14:textId="5C8651A0" w:rsidR="009C3DF4" w:rsidRPr="00AB5270" w:rsidRDefault="00AE5242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8F03F0" wp14:editId="2385BBE7">
                <wp:simplePos x="0" y="0"/>
                <wp:positionH relativeFrom="column">
                  <wp:posOffset>4472305</wp:posOffset>
                </wp:positionH>
                <wp:positionV relativeFrom="paragraph">
                  <wp:posOffset>-800100</wp:posOffset>
                </wp:positionV>
                <wp:extent cx="1704975" cy="1276350"/>
                <wp:effectExtent l="127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4975" cy="1276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FA6D8" w14:textId="77777777" w:rsidR="009D6FDB" w:rsidRDefault="009D6FDB">
                            <w:r>
                              <w:rPr>
                                <w:noProof/>
                                <w:lang w:eastAsia="fr-FR"/>
                              </w:rPr>
                              <w:drawing>
                                <wp:inline distT="0" distB="0" distL="0" distR="0" wp14:anchorId="538E5ADF" wp14:editId="1740FC79">
                                  <wp:extent cx="1438275" cy="1132620"/>
                                  <wp:effectExtent l="19050" t="0" r="9525" b="0"/>
                                  <wp:docPr id="1" name="Image 1" descr="C:\Users\AG-TEC\Desktop\univ-annaba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G-TEC\Desktop\univ-annaba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36753" cy="11314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8F03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2.15pt;margin-top:-63pt;width:134.25pt;height:10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" filled="f" stroked="f">
                <v:textbox>
                  <w:txbxContent>
                    <w:p w14:paraId="5EDFA6D8" w14:textId="77777777" w:rsidR="009D6FDB" w:rsidRDefault="009D6FDB">
                      <w:r>
                        <w:rPr>
                          <w:noProof/>
                          <w:lang w:eastAsia="fr-FR"/>
                        </w:rPr>
                        <w:drawing>
                          <wp:inline distT="0" distB="0" distL="0" distR="0" wp14:anchorId="538E5ADF" wp14:editId="1740FC79">
                            <wp:extent cx="1438275" cy="1132620"/>
                            <wp:effectExtent l="19050" t="0" r="9525" b="0"/>
                            <wp:docPr id="1" name="Image 1" descr="C:\Users\AG-TEC\Desktop\univ-annaba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AG-TEC\Desktop\univ-annaba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36753" cy="11314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A41B1"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Fiche de vœux</w:t>
      </w:r>
    </w:p>
    <w:p w14:paraId="19CFA3EE" w14:textId="77777777" w:rsidR="009C3DF4" w:rsidRPr="00AB5270" w:rsidRDefault="009C3DF4" w:rsidP="00A1417D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Master </w:t>
      </w:r>
    </w:p>
    <w:p w14:paraId="4DD0A1F9" w14:textId="77777777" w:rsidR="00FE350A" w:rsidRPr="00AB5270" w:rsidRDefault="005A41B1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Année Universitaire 2020-2021</w:t>
      </w:r>
    </w:p>
    <w:p w14:paraId="57E2B65B" w14:textId="77777777" w:rsidR="00FE350A" w:rsidRDefault="005A41B1">
      <w:pPr>
        <w:pStyle w:val="Corpsdetexte"/>
        <w:spacing w:before="242"/>
        <w:ind w:left="101"/>
      </w:pPr>
      <w:r>
        <w:t>Nom : …………………………………………………………………………</w:t>
      </w:r>
      <w:r w:rsidR="004B5EC3">
        <w:t xml:space="preserve"> </w:t>
      </w:r>
    </w:p>
    <w:p w14:paraId="2F7AA64A" w14:textId="77777777" w:rsidR="0036210B" w:rsidRDefault="005A41B1">
      <w:pPr>
        <w:pStyle w:val="Corpsdetexte"/>
        <w:spacing w:before="135"/>
        <w:ind w:left="101"/>
      </w:pPr>
      <w:r>
        <w:t>Prénom : ……………………………………………………………………</w:t>
      </w:r>
    </w:p>
    <w:p w14:paraId="0F4A2793" w14:textId="77777777" w:rsidR="0036210B" w:rsidRDefault="0036210B" w:rsidP="009D6FDB">
      <w:pPr>
        <w:pStyle w:val="Corpsdetexte"/>
        <w:spacing w:before="135"/>
        <w:ind w:left="101"/>
      </w:pPr>
      <w:r>
        <w:t>Année de BAC :………………………              Numéro de BAC :……………………………</w:t>
      </w:r>
      <w:r w:rsidR="009D6FDB">
        <w:t>……</w:t>
      </w:r>
    </w:p>
    <w:p w14:paraId="2ADCD8D8" w14:textId="77777777" w:rsidR="009D6FDB" w:rsidRDefault="009D6FDB" w:rsidP="009D6FDB">
      <w:pPr>
        <w:pStyle w:val="Corpsdetexte"/>
        <w:spacing w:before="135"/>
        <w:ind w:left="101"/>
      </w:pPr>
      <w:r>
        <w:t>Année de Licence : ……………………          Spécialité de Licence : ………………………….</w:t>
      </w:r>
    </w:p>
    <w:p w14:paraId="757790E9" w14:textId="77777777" w:rsidR="00FE350A" w:rsidRDefault="00536EA1">
      <w:pPr>
        <w:pStyle w:val="Corpsdetexte"/>
        <w:spacing w:before="136"/>
        <w:ind w:left="101"/>
      </w:pPr>
      <w:r>
        <w:t>Adresse Email :</w:t>
      </w:r>
      <w:r w:rsidR="005A41B1">
        <w:t xml:space="preserve"> ……………………………………………………………</w:t>
      </w:r>
    </w:p>
    <w:p w14:paraId="06FF2E90" w14:textId="77777777" w:rsidR="00536EA1" w:rsidRDefault="00536EA1" w:rsidP="00536EA1">
      <w:pPr>
        <w:pStyle w:val="Corpsdetexte"/>
        <w:spacing w:before="136"/>
        <w:ind w:left="101"/>
      </w:pPr>
      <w:r>
        <w:t>Téléphone : …………………………………………………………………</w:t>
      </w:r>
    </w:p>
    <w:p w14:paraId="06A9FDCB" w14:textId="77777777" w:rsidR="00FE350A" w:rsidRDefault="00FE350A">
      <w:pPr>
        <w:pStyle w:val="Corpsdetexte"/>
        <w:spacing w:before="9"/>
      </w:pPr>
    </w:p>
    <w:p w14:paraId="427A000E" w14:textId="1377C8C9" w:rsidR="00FE350A" w:rsidRDefault="00536EA1" w:rsidP="00E960DE">
      <w:pPr>
        <w:pStyle w:val="Corpsdetexte"/>
        <w:spacing w:line="276" w:lineRule="auto"/>
        <w:ind w:left="101" w:right="105"/>
        <w:jc w:val="both"/>
      </w:pPr>
      <w:r>
        <w:t>Veuillez</w:t>
      </w:r>
      <w:r w:rsidR="005A41B1">
        <w:t xml:space="preserve"> remplir la fiche de vœux relative aux spécialités offertes par le Département d</w:t>
      </w:r>
      <w:r w:rsidR="00AE5242">
        <w:t xml:space="preserve">e Métallurgie </w:t>
      </w:r>
      <w:r w:rsidR="005A41B1">
        <w:t>selon un ordre de préférence.</w:t>
      </w:r>
    </w:p>
    <w:p w14:paraId="5D60F279" w14:textId="77777777" w:rsidR="00AB5270" w:rsidRPr="0045143B" w:rsidRDefault="00AB5270" w:rsidP="0045143B">
      <w:pPr>
        <w:pStyle w:val="Corpsdetexte"/>
        <w:spacing w:line="276" w:lineRule="auto"/>
        <w:ind w:left="101" w:right="105"/>
        <w:jc w:val="both"/>
      </w:pPr>
    </w:p>
    <w:p w14:paraId="6B43008B" w14:textId="3D3B27E7" w:rsidR="00FE350A" w:rsidRPr="0045143B" w:rsidRDefault="005A41B1" w:rsidP="00541942">
      <w:pPr>
        <w:pStyle w:val="Titre1"/>
        <w:ind w:right="-7"/>
        <w:rPr>
          <w:sz w:val="28"/>
          <w:szCs w:val="28"/>
        </w:rPr>
      </w:pPr>
      <w:r w:rsidRPr="0045143B">
        <w:rPr>
          <w:spacing w:val="-1"/>
          <w:w w:val="99"/>
          <w:sz w:val="28"/>
          <w:szCs w:val="28"/>
        </w:rPr>
        <w:t>V</w:t>
      </w:r>
      <w:r w:rsidRPr="0045143B">
        <w:rPr>
          <w:w w:val="99"/>
          <w:sz w:val="28"/>
          <w:szCs w:val="28"/>
        </w:rPr>
        <w:t>œux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</w:t>
      </w:r>
      <w:r w:rsidRPr="0045143B">
        <w:rPr>
          <w:spacing w:val="1"/>
          <w:w w:val="99"/>
          <w:sz w:val="28"/>
          <w:szCs w:val="28"/>
        </w:rPr>
        <w:t>a</w:t>
      </w:r>
      <w:r w:rsidRPr="0045143B">
        <w:rPr>
          <w:w w:val="99"/>
          <w:sz w:val="28"/>
          <w:szCs w:val="28"/>
        </w:rPr>
        <w:t>r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spacing w:val="1"/>
          <w:w w:val="99"/>
          <w:sz w:val="28"/>
          <w:szCs w:val="28"/>
        </w:rPr>
        <w:t>o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re</w:t>
      </w:r>
      <w:r w:rsidRPr="0045143B">
        <w:rPr>
          <w:rFonts w:ascii="Times New Roman" w:hAnsi="Times New Roman"/>
          <w:b w:val="0"/>
          <w:spacing w:val="-1"/>
          <w:sz w:val="28"/>
          <w:szCs w:val="28"/>
        </w:rPr>
        <w:t xml:space="preserve"> </w:t>
      </w:r>
      <w:r w:rsidRPr="0045143B">
        <w:rPr>
          <w:spacing w:val="-1"/>
          <w:w w:val="99"/>
          <w:sz w:val="28"/>
          <w:szCs w:val="28"/>
        </w:rPr>
        <w:t>d</w:t>
      </w:r>
      <w:r w:rsidRPr="0045143B">
        <w:rPr>
          <w:w w:val="99"/>
          <w:sz w:val="28"/>
          <w:szCs w:val="28"/>
        </w:rPr>
        <w:t>e</w:t>
      </w:r>
      <w:r w:rsidRPr="0045143B">
        <w:rPr>
          <w:rFonts w:ascii="Times New Roman" w:hAnsi="Times New Roman"/>
          <w:b w:val="0"/>
          <w:spacing w:val="2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pr</w:t>
      </w:r>
      <w:r w:rsidRPr="0045143B">
        <w:rPr>
          <w:spacing w:val="-1"/>
          <w:w w:val="99"/>
          <w:sz w:val="28"/>
          <w:szCs w:val="28"/>
        </w:rPr>
        <w:t>éfé</w:t>
      </w:r>
      <w:r w:rsidRPr="0045143B">
        <w:rPr>
          <w:w w:val="99"/>
          <w:sz w:val="28"/>
          <w:szCs w:val="28"/>
        </w:rPr>
        <w:t>r</w:t>
      </w:r>
      <w:r w:rsidRPr="0045143B">
        <w:rPr>
          <w:spacing w:val="-1"/>
          <w:w w:val="99"/>
          <w:sz w:val="28"/>
          <w:szCs w:val="28"/>
        </w:rPr>
        <w:t>e</w:t>
      </w:r>
      <w:r w:rsidRPr="0045143B">
        <w:rPr>
          <w:w w:val="99"/>
          <w:sz w:val="28"/>
          <w:szCs w:val="28"/>
        </w:rPr>
        <w:t>n</w:t>
      </w:r>
      <w:r w:rsidRPr="0045143B">
        <w:rPr>
          <w:spacing w:val="-1"/>
          <w:w w:val="99"/>
          <w:sz w:val="28"/>
          <w:szCs w:val="28"/>
        </w:rPr>
        <w:t>c</w:t>
      </w:r>
      <w:r w:rsidRPr="0045143B">
        <w:rPr>
          <w:w w:val="99"/>
          <w:sz w:val="28"/>
          <w:szCs w:val="28"/>
        </w:rPr>
        <w:t>e</w:t>
      </w:r>
      <w:r w:rsidRPr="0045143B">
        <w:rPr>
          <w:rFonts w:ascii="Times New Roman" w:hAnsi="Times New Roman"/>
          <w:b w:val="0"/>
          <w:spacing w:val="-1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(1</w:t>
      </w:r>
      <w:r w:rsidRPr="0045143B">
        <w:rPr>
          <w:rFonts w:ascii="Times New Roman" w:hAnsi="Times New Roman"/>
          <w:b w:val="0"/>
          <w:sz w:val="28"/>
          <w:szCs w:val="28"/>
        </w:rPr>
        <w:t xml:space="preserve"> </w:t>
      </w:r>
      <w:r w:rsidRPr="0045143B">
        <w:rPr>
          <w:w w:val="99"/>
          <w:sz w:val="28"/>
          <w:szCs w:val="28"/>
        </w:rPr>
        <w:t>à</w:t>
      </w:r>
      <w:r w:rsidRPr="0045143B">
        <w:rPr>
          <w:rFonts w:ascii="Times New Roman" w:hAnsi="Times New Roman"/>
          <w:b w:val="0"/>
          <w:spacing w:val="1"/>
          <w:sz w:val="28"/>
          <w:szCs w:val="28"/>
        </w:rPr>
        <w:t xml:space="preserve"> </w:t>
      </w:r>
      <w:r w:rsidR="00AE5242">
        <w:rPr>
          <w:rFonts w:ascii="Times New Roman" w:hAnsi="Times New Roman"/>
          <w:b w:val="0"/>
          <w:spacing w:val="1"/>
          <w:sz w:val="28"/>
          <w:szCs w:val="28"/>
        </w:rPr>
        <w:t>4</w:t>
      </w:r>
      <w:r w:rsidRPr="0045143B">
        <w:rPr>
          <w:w w:val="99"/>
          <w:sz w:val="28"/>
          <w:szCs w:val="28"/>
        </w:rPr>
        <w:t>)</w:t>
      </w:r>
    </w:p>
    <w:p w14:paraId="0478C69E" w14:textId="77777777" w:rsidR="00FE350A" w:rsidRPr="00AB5270" w:rsidRDefault="00FE350A" w:rsidP="00AB5270">
      <w:pPr>
        <w:pStyle w:val="Corpsdetexte"/>
        <w:spacing w:after="1"/>
        <w:jc w:val="center"/>
        <w:rPr>
          <w:b/>
          <w:bCs/>
          <w:sz w:val="12"/>
        </w:rPr>
      </w:pPr>
    </w:p>
    <w:tbl>
      <w:tblPr>
        <w:tblStyle w:val="TableNormal"/>
        <w:tblW w:w="77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36"/>
        <w:gridCol w:w="3260"/>
      </w:tblGrid>
      <w:tr w:rsidR="00AE5242" w:rsidRPr="00AB5270" w14:paraId="419C20AB" w14:textId="77777777" w:rsidTr="00AE5242">
        <w:trPr>
          <w:trHeight w:val="544"/>
          <w:jc w:val="center"/>
        </w:trPr>
        <w:tc>
          <w:tcPr>
            <w:tcW w:w="4536" w:type="dxa"/>
            <w:vAlign w:val="center"/>
          </w:tcPr>
          <w:p w14:paraId="4295D0D8" w14:textId="77777777" w:rsidR="00AE5242" w:rsidRPr="00AB5270" w:rsidRDefault="00AE5242" w:rsidP="00A1417D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rPr>
                <w:b/>
                <w:bCs/>
              </w:rPr>
            </w:pPr>
            <w:r>
              <w:rPr>
                <w:b/>
                <w:bCs/>
              </w:rPr>
              <w:t xml:space="preserve">Spécialité </w:t>
            </w:r>
          </w:p>
        </w:tc>
        <w:tc>
          <w:tcPr>
            <w:tcW w:w="3260" w:type="dxa"/>
            <w:vAlign w:val="center"/>
          </w:tcPr>
          <w:p w14:paraId="0879BEDF" w14:textId="77777777" w:rsidR="00AE5242" w:rsidRPr="00AB5270" w:rsidRDefault="00AE5242" w:rsidP="00A1417D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rPr>
                <w:b/>
                <w:bCs/>
              </w:rPr>
            </w:pPr>
            <w:r w:rsidRPr="00AB5270">
              <w:rPr>
                <w:b/>
                <w:bCs/>
              </w:rPr>
              <w:t>Ordre des vœux</w:t>
            </w:r>
          </w:p>
        </w:tc>
      </w:tr>
      <w:tr w:rsidR="00AE5242" w:rsidRPr="0045143B" w14:paraId="33DAA623" w14:textId="77777777" w:rsidTr="00AE5242">
        <w:trPr>
          <w:trHeight w:val="315"/>
          <w:jc w:val="center"/>
        </w:trPr>
        <w:tc>
          <w:tcPr>
            <w:tcW w:w="4536" w:type="dxa"/>
          </w:tcPr>
          <w:p w14:paraId="676B3A63" w14:textId="77538F5B" w:rsidR="00AE5242" w:rsidRPr="00AE5242" w:rsidRDefault="00AE5242" w:rsidP="00AE5242">
            <w:pPr>
              <w:pStyle w:val="Corpsdetexte"/>
              <w:spacing w:line="276" w:lineRule="auto"/>
              <w:ind w:left="101" w:right="105"/>
            </w:pPr>
            <w:r w:rsidRPr="00AE5242">
              <w:rPr>
                <w:rFonts w:ascii="Times New Roman" w:hAnsi="Times New Roman" w:cs="Times New Roman"/>
              </w:rPr>
              <w:t>GENIE METALLURGIQUE</w:t>
            </w:r>
          </w:p>
        </w:tc>
        <w:tc>
          <w:tcPr>
            <w:tcW w:w="3260" w:type="dxa"/>
            <w:vAlign w:val="center"/>
          </w:tcPr>
          <w:p w14:paraId="17ABC614" w14:textId="77777777" w:rsidR="00AE5242" w:rsidRPr="0045143B" w:rsidRDefault="00AE5242" w:rsidP="00AE5242">
            <w:pPr>
              <w:pStyle w:val="TableParagraph"/>
              <w:spacing w:before="135"/>
              <w:ind w:left="2055" w:right="2050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AE5242" w:rsidRPr="0045143B" w14:paraId="6A290B58" w14:textId="77777777" w:rsidTr="00AE5242">
        <w:trPr>
          <w:trHeight w:val="315"/>
          <w:jc w:val="center"/>
        </w:trPr>
        <w:tc>
          <w:tcPr>
            <w:tcW w:w="4536" w:type="dxa"/>
          </w:tcPr>
          <w:p w14:paraId="48B51E3E" w14:textId="5BAF9283" w:rsidR="00AE5242" w:rsidRPr="00AE5242" w:rsidRDefault="00AE5242" w:rsidP="00AE5242">
            <w:pPr>
              <w:pStyle w:val="Corpsdetexte"/>
              <w:spacing w:line="276" w:lineRule="auto"/>
              <w:ind w:left="101" w:right="105"/>
            </w:pPr>
            <w:r w:rsidRPr="00AE5242">
              <w:rPr>
                <w:rFonts w:ascii="Times New Roman" w:hAnsi="Times New Roman" w:cs="Times New Roman"/>
              </w:rPr>
              <w:t>GENIE DES SURFACES METALLIQUES</w:t>
            </w:r>
          </w:p>
        </w:tc>
        <w:tc>
          <w:tcPr>
            <w:tcW w:w="3260" w:type="dxa"/>
            <w:vAlign w:val="center"/>
          </w:tcPr>
          <w:p w14:paraId="675605CA" w14:textId="77777777" w:rsidR="00AE5242" w:rsidRPr="0045143B" w:rsidRDefault="00AE5242" w:rsidP="00AE5242">
            <w:pPr>
              <w:pStyle w:val="TableParagraph"/>
              <w:spacing w:before="135"/>
              <w:ind w:left="2055" w:right="2050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AE5242" w:rsidRPr="0045143B" w14:paraId="1317FF40" w14:textId="77777777" w:rsidTr="00AE5242">
        <w:trPr>
          <w:trHeight w:val="315"/>
          <w:jc w:val="center"/>
        </w:trPr>
        <w:tc>
          <w:tcPr>
            <w:tcW w:w="4536" w:type="dxa"/>
          </w:tcPr>
          <w:p w14:paraId="5604D1E8" w14:textId="7994A08D" w:rsidR="00AE5242" w:rsidRPr="00AE5242" w:rsidRDefault="00AE5242" w:rsidP="00AE5242">
            <w:pPr>
              <w:pStyle w:val="Corpsdetexte"/>
              <w:spacing w:line="276" w:lineRule="auto"/>
              <w:ind w:left="101" w:right="105"/>
            </w:pPr>
            <w:r w:rsidRPr="00AE5242">
              <w:rPr>
                <w:rFonts w:ascii="Times New Roman" w:hAnsi="Times New Roman" w:cs="Times New Roman"/>
              </w:rPr>
              <w:t>TECHNOLOGIE DE FONDERIE</w:t>
            </w:r>
          </w:p>
        </w:tc>
        <w:tc>
          <w:tcPr>
            <w:tcW w:w="3260" w:type="dxa"/>
            <w:vAlign w:val="center"/>
          </w:tcPr>
          <w:p w14:paraId="11F585BB" w14:textId="77777777" w:rsidR="00AE5242" w:rsidRPr="0045143B" w:rsidRDefault="00AE5242" w:rsidP="00AE5242">
            <w:pPr>
              <w:pStyle w:val="TableParagraph"/>
              <w:spacing w:before="135"/>
              <w:ind w:left="2055" w:right="2050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AE5242" w:rsidRPr="0045143B" w14:paraId="2B7FC97A" w14:textId="77777777" w:rsidTr="00AE5242">
        <w:trPr>
          <w:trHeight w:val="315"/>
          <w:jc w:val="center"/>
        </w:trPr>
        <w:tc>
          <w:tcPr>
            <w:tcW w:w="4536" w:type="dxa"/>
          </w:tcPr>
          <w:p w14:paraId="4B1BC327" w14:textId="55E02FD1" w:rsidR="00AE5242" w:rsidRPr="00AE5242" w:rsidRDefault="00AE5242" w:rsidP="00AE5242">
            <w:pPr>
              <w:pStyle w:val="Corpsdetexte"/>
              <w:spacing w:line="276" w:lineRule="auto"/>
              <w:ind w:left="101" w:right="105"/>
            </w:pPr>
            <w:r w:rsidRPr="00AE5242">
              <w:rPr>
                <w:rFonts w:ascii="Times New Roman" w:hAnsi="Times New Roman" w:cs="Times New Roman"/>
              </w:rPr>
              <w:t>MISE EN FORME DES METAUX</w:t>
            </w:r>
          </w:p>
        </w:tc>
        <w:tc>
          <w:tcPr>
            <w:tcW w:w="3260" w:type="dxa"/>
            <w:vAlign w:val="center"/>
          </w:tcPr>
          <w:p w14:paraId="031A857D" w14:textId="77777777" w:rsidR="00AE5242" w:rsidRPr="0045143B" w:rsidRDefault="00AE5242" w:rsidP="00AE5242">
            <w:pPr>
              <w:pStyle w:val="TableParagraph"/>
              <w:spacing w:before="135"/>
              <w:ind w:left="2055" w:right="2050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</w:tbl>
    <w:p w14:paraId="3C4222FE" w14:textId="77777777" w:rsidR="0045143B" w:rsidRDefault="0045143B">
      <w:pPr>
        <w:ind w:left="101"/>
        <w:jc w:val="both"/>
        <w:rPr>
          <w:b/>
          <w:sz w:val="24"/>
        </w:rPr>
      </w:pPr>
    </w:p>
    <w:p w14:paraId="10154E78" w14:textId="77777777" w:rsidR="00AE5242" w:rsidRDefault="00AE5242" w:rsidP="00A1417D">
      <w:pPr>
        <w:pStyle w:val="Titre1"/>
        <w:ind w:right="106"/>
      </w:pPr>
    </w:p>
    <w:p w14:paraId="1001C27E" w14:textId="17B4D9D4" w:rsidR="00FE350A" w:rsidRDefault="00A1417D" w:rsidP="00A1417D">
      <w:pPr>
        <w:pStyle w:val="Titre1"/>
        <w:ind w:right="106"/>
      </w:pPr>
      <w:r>
        <w:t xml:space="preserve">Signature                                                                                     </w:t>
      </w:r>
      <w:r w:rsidR="005A41B1">
        <w:t>Date :</w:t>
      </w:r>
      <w:r>
        <w:t xml:space="preserve"> </w:t>
      </w:r>
      <w:r w:rsidRPr="00AF4B9D">
        <w:rPr>
          <w:b w:val="0"/>
          <w:bCs w:val="0"/>
        </w:rPr>
        <w:t>…</w:t>
      </w:r>
      <w:r w:rsidR="00F10793">
        <w:t xml:space="preserve">  </w:t>
      </w:r>
      <w:r w:rsidR="005A41B1">
        <w:t>/</w:t>
      </w:r>
      <w:r w:rsidRPr="00AF4B9D">
        <w:rPr>
          <w:b w:val="0"/>
          <w:bCs w:val="0"/>
        </w:rPr>
        <w:t>…</w:t>
      </w:r>
      <w:r w:rsidR="005A41B1">
        <w:t>/</w:t>
      </w:r>
      <w:r>
        <w:t>2020</w:t>
      </w:r>
    </w:p>
    <w:p w14:paraId="2D7A6307" w14:textId="4B35DAD6" w:rsidR="00266283" w:rsidRDefault="00266283" w:rsidP="00A1417D">
      <w:pPr>
        <w:pStyle w:val="Titre1"/>
        <w:ind w:right="106"/>
      </w:pPr>
    </w:p>
    <w:p w14:paraId="6C190EAB" w14:textId="1854A88A" w:rsidR="00266283" w:rsidRDefault="00266283" w:rsidP="00A1417D">
      <w:pPr>
        <w:pStyle w:val="Titre1"/>
        <w:ind w:right="106"/>
      </w:pPr>
    </w:p>
    <w:p w14:paraId="02D277B3" w14:textId="5F46BF07" w:rsidR="00266283" w:rsidRDefault="00266283" w:rsidP="00A1417D">
      <w:pPr>
        <w:pStyle w:val="Titre1"/>
        <w:ind w:right="106"/>
      </w:pPr>
    </w:p>
    <w:p w14:paraId="381B67CE" w14:textId="1C700AC4" w:rsidR="00266283" w:rsidRDefault="00266283" w:rsidP="00A1417D">
      <w:pPr>
        <w:pStyle w:val="Titre1"/>
        <w:ind w:right="106"/>
      </w:pPr>
    </w:p>
    <w:p w14:paraId="1159CB63" w14:textId="3CDC41B3" w:rsidR="00AE5242" w:rsidRDefault="00AE5242" w:rsidP="00A1417D">
      <w:pPr>
        <w:pStyle w:val="Titre1"/>
        <w:ind w:right="106"/>
      </w:pPr>
    </w:p>
    <w:p w14:paraId="68D1345C" w14:textId="3CD2A070" w:rsidR="00AE5242" w:rsidRDefault="00AE5242" w:rsidP="00A1417D">
      <w:pPr>
        <w:pStyle w:val="Titre1"/>
        <w:ind w:right="106"/>
      </w:pPr>
    </w:p>
    <w:p w14:paraId="7761BB8E" w14:textId="7B6532BD" w:rsidR="00AE5242" w:rsidRDefault="00AE5242" w:rsidP="00A1417D">
      <w:pPr>
        <w:pStyle w:val="Titre1"/>
        <w:ind w:right="106"/>
      </w:pPr>
    </w:p>
    <w:p w14:paraId="74587C1C" w14:textId="019E3D54" w:rsidR="00AE5242" w:rsidRDefault="00AE5242" w:rsidP="00A1417D">
      <w:pPr>
        <w:pStyle w:val="Titre1"/>
        <w:ind w:right="106"/>
      </w:pPr>
    </w:p>
    <w:p w14:paraId="2EA37C6F" w14:textId="50E97BA7" w:rsidR="00AE5242" w:rsidRDefault="00AE5242" w:rsidP="00A1417D">
      <w:pPr>
        <w:pStyle w:val="Titre1"/>
        <w:ind w:right="106"/>
      </w:pPr>
    </w:p>
    <w:p w14:paraId="28398608" w14:textId="41D7A04C" w:rsidR="00AE5242" w:rsidRDefault="00AE5242" w:rsidP="00A1417D">
      <w:pPr>
        <w:pStyle w:val="Titre1"/>
        <w:ind w:right="106"/>
      </w:pPr>
    </w:p>
    <w:p w14:paraId="082D50B7" w14:textId="4D7E2C6F" w:rsidR="00AE5242" w:rsidRDefault="00AE5242" w:rsidP="00A1417D">
      <w:pPr>
        <w:pStyle w:val="Titre1"/>
        <w:ind w:right="106"/>
      </w:pPr>
    </w:p>
    <w:p w14:paraId="7C7B81C0" w14:textId="77777777" w:rsidR="00AE5242" w:rsidRDefault="00AE5242" w:rsidP="00A1417D">
      <w:pPr>
        <w:pStyle w:val="Titre1"/>
        <w:ind w:right="106"/>
      </w:pPr>
    </w:p>
    <w:p w14:paraId="19AAECBA" w14:textId="4D486945" w:rsidR="00266283" w:rsidRDefault="00266283" w:rsidP="00A1417D">
      <w:pPr>
        <w:pStyle w:val="Titre1"/>
        <w:ind w:right="106"/>
      </w:pPr>
    </w:p>
    <w:p w14:paraId="6DFB63C4" w14:textId="292DA461" w:rsidR="00266283" w:rsidRDefault="00266283" w:rsidP="00A1417D">
      <w:pPr>
        <w:pStyle w:val="Titre1"/>
        <w:ind w:right="106"/>
      </w:pPr>
    </w:p>
    <w:p w14:paraId="5707DA01" w14:textId="63433E1D" w:rsidR="00AE5242" w:rsidRDefault="00AE5242" w:rsidP="00A1417D">
      <w:pPr>
        <w:pStyle w:val="Titre1"/>
        <w:ind w:right="106"/>
      </w:pPr>
    </w:p>
    <w:p w14:paraId="25B2D200" w14:textId="582F2051" w:rsidR="00AE5242" w:rsidRDefault="00AE5242" w:rsidP="00A1417D">
      <w:pPr>
        <w:pStyle w:val="Titre1"/>
        <w:ind w:right="106"/>
      </w:pPr>
    </w:p>
    <w:p w14:paraId="22F7A6DC" w14:textId="11C8FAD3" w:rsidR="00AE5242" w:rsidRDefault="00AE5242" w:rsidP="00A1417D">
      <w:pPr>
        <w:pStyle w:val="Titre1"/>
        <w:ind w:right="106"/>
      </w:pPr>
    </w:p>
    <w:p w14:paraId="664B2D44" w14:textId="6D1487E1" w:rsidR="00AE5242" w:rsidRDefault="00AE5242" w:rsidP="00A1417D">
      <w:pPr>
        <w:pStyle w:val="Titre1"/>
        <w:ind w:right="106"/>
      </w:pPr>
    </w:p>
    <w:p w14:paraId="47ADBE72" w14:textId="77777777" w:rsidR="00AE5242" w:rsidRDefault="00AE5242" w:rsidP="00A1417D">
      <w:pPr>
        <w:pStyle w:val="Titre1"/>
        <w:ind w:right="106"/>
      </w:pPr>
    </w:p>
    <w:p w14:paraId="6793FE83" w14:textId="77777777" w:rsidR="00266283" w:rsidRPr="00657E1F" w:rsidRDefault="00266283" w:rsidP="00266283">
      <w:pPr>
        <w:adjustRightInd w:val="0"/>
        <w:spacing w:before="100" w:after="10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7E1F">
        <w:rPr>
          <w:rFonts w:ascii="Times New Roman" w:hAnsi="Times New Roman" w:cs="Times New Roman"/>
          <w:b/>
          <w:bCs/>
          <w:sz w:val="24"/>
          <w:szCs w:val="24"/>
        </w:rPr>
        <w:lastRenderedPageBreak/>
        <w:t>OFFRES DE FORMATION POUR L’ACCES AUX ETUDES DE MASTERS FILIERE METALLURGIE</w:t>
      </w:r>
    </w:p>
    <w:p w14:paraId="3397D643" w14:textId="77777777" w:rsidR="00266283" w:rsidRPr="00657E1F" w:rsidRDefault="00266283" w:rsidP="00266283">
      <w:pPr>
        <w:adjustRightInd w:val="0"/>
        <w:spacing w:before="100" w:after="10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C3A94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SPECIALITES AU NIVEAU DU DEPARTEMENT DE METALLURGIE</w:t>
      </w:r>
    </w:p>
    <w:p w14:paraId="630386AE" w14:textId="77777777" w:rsidR="00266283" w:rsidRPr="00657E1F" w:rsidRDefault="00266283" w:rsidP="00266283">
      <w:pPr>
        <w:pStyle w:val="Paragraphedeliste"/>
        <w:widowControl/>
        <w:numPr>
          <w:ilvl w:val="0"/>
          <w:numId w:val="2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57E1F">
        <w:rPr>
          <w:rFonts w:ascii="Times New Roman" w:hAnsi="Times New Roman" w:cs="Times New Roman"/>
          <w:b/>
          <w:bCs/>
          <w:sz w:val="24"/>
          <w:szCs w:val="24"/>
        </w:rPr>
        <w:t>GENIE METALLURGIQUE</w:t>
      </w:r>
    </w:p>
    <w:p w14:paraId="19529FD9" w14:textId="77777777" w:rsidR="00266283" w:rsidRPr="00657E1F" w:rsidRDefault="00266283" w:rsidP="00266283">
      <w:pPr>
        <w:pStyle w:val="Paragraphedeliste"/>
        <w:widowControl/>
        <w:numPr>
          <w:ilvl w:val="0"/>
          <w:numId w:val="2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57E1F">
        <w:rPr>
          <w:rFonts w:ascii="Times New Roman" w:hAnsi="Times New Roman" w:cs="Times New Roman"/>
          <w:b/>
          <w:bCs/>
          <w:sz w:val="24"/>
          <w:szCs w:val="24"/>
        </w:rPr>
        <w:t>GENIE DES SURFACES METALLIQUES</w:t>
      </w:r>
    </w:p>
    <w:p w14:paraId="11CB0B1F" w14:textId="77777777" w:rsidR="00266283" w:rsidRPr="00657E1F" w:rsidRDefault="00266283" w:rsidP="00266283">
      <w:pPr>
        <w:pStyle w:val="Paragraphedeliste"/>
        <w:widowControl/>
        <w:numPr>
          <w:ilvl w:val="0"/>
          <w:numId w:val="2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57E1F">
        <w:rPr>
          <w:rFonts w:ascii="Times New Roman" w:hAnsi="Times New Roman" w:cs="Times New Roman"/>
          <w:b/>
          <w:bCs/>
          <w:sz w:val="24"/>
          <w:szCs w:val="24"/>
        </w:rPr>
        <w:t>TECHNOLOGIE DE FONDERIE</w:t>
      </w:r>
    </w:p>
    <w:p w14:paraId="35765C16" w14:textId="77777777" w:rsidR="00266283" w:rsidRDefault="00266283" w:rsidP="00266283">
      <w:pPr>
        <w:pStyle w:val="Paragraphedeliste"/>
        <w:widowControl/>
        <w:numPr>
          <w:ilvl w:val="0"/>
          <w:numId w:val="2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57E1F">
        <w:rPr>
          <w:rFonts w:ascii="Times New Roman" w:hAnsi="Times New Roman" w:cs="Times New Roman"/>
          <w:b/>
          <w:bCs/>
          <w:sz w:val="24"/>
          <w:szCs w:val="24"/>
        </w:rPr>
        <w:t>MISE EN FORME DES METAUX</w:t>
      </w:r>
    </w:p>
    <w:p w14:paraId="18B777D5" w14:textId="77777777" w:rsidR="00266283" w:rsidRDefault="00266283" w:rsidP="00266283">
      <w:pPr>
        <w:adjustRightInd w:val="0"/>
        <w:spacing w:before="100" w:after="10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C3A94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DIPLOMES DE LICENCE DEMANDES</w:t>
      </w:r>
    </w:p>
    <w:p w14:paraId="517CF6ED" w14:textId="77777777" w:rsidR="00266283" w:rsidRDefault="00266283" w:rsidP="00266283">
      <w:pPr>
        <w:pStyle w:val="Paragraphedeliste"/>
        <w:widowControl/>
        <w:numPr>
          <w:ilvl w:val="0"/>
          <w:numId w:val="6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CENCE EN METALLURGIE</w:t>
      </w:r>
    </w:p>
    <w:p w14:paraId="4219C60D" w14:textId="77777777" w:rsidR="00266283" w:rsidRDefault="00266283" w:rsidP="00266283">
      <w:pPr>
        <w:pStyle w:val="Paragraphedeliste"/>
        <w:widowControl/>
        <w:numPr>
          <w:ilvl w:val="0"/>
          <w:numId w:val="6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CENCE EN PHYSIQUE DES MATERIAUX</w:t>
      </w:r>
    </w:p>
    <w:p w14:paraId="71CFC666" w14:textId="77777777" w:rsidR="00266283" w:rsidRDefault="00266283" w:rsidP="00266283">
      <w:pPr>
        <w:pStyle w:val="Paragraphedeliste"/>
        <w:widowControl/>
        <w:numPr>
          <w:ilvl w:val="0"/>
          <w:numId w:val="6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CENCE EN CHIMIE DES MATERIAUX</w:t>
      </w:r>
    </w:p>
    <w:p w14:paraId="4AFB238D" w14:textId="77777777" w:rsidR="00266283" w:rsidRDefault="00266283" w:rsidP="00266283">
      <w:pPr>
        <w:pStyle w:val="Paragraphedeliste"/>
        <w:widowControl/>
        <w:numPr>
          <w:ilvl w:val="0"/>
          <w:numId w:val="6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CENCE EN GENIE DES PROCEDES</w:t>
      </w:r>
    </w:p>
    <w:p w14:paraId="1F8FB2AA" w14:textId="77777777" w:rsidR="00266283" w:rsidRDefault="00266283" w:rsidP="00266283">
      <w:pPr>
        <w:pStyle w:val="Paragraphedeliste"/>
        <w:widowControl/>
        <w:numPr>
          <w:ilvl w:val="0"/>
          <w:numId w:val="6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CENCE EN GENIE DES MATERIAUX</w:t>
      </w:r>
    </w:p>
    <w:p w14:paraId="66C5E073" w14:textId="77777777" w:rsidR="00266283" w:rsidRDefault="00266283" w:rsidP="00266283">
      <w:pPr>
        <w:pStyle w:val="Paragraphedeliste"/>
        <w:widowControl/>
        <w:numPr>
          <w:ilvl w:val="0"/>
          <w:numId w:val="6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CENCE EN SCIENCES ET GENIES DES MATERIAUX</w:t>
      </w:r>
    </w:p>
    <w:p w14:paraId="50407A90" w14:textId="77777777" w:rsidR="00266283" w:rsidRPr="001C3A94" w:rsidRDefault="00266283" w:rsidP="00266283">
      <w:pPr>
        <w:pStyle w:val="Paragraphedeliste"/>
        <w:widowControl/>
        <w:numPr>
          <w:ilvl w:val="0"/>
          <w:numId w:val="6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ICENCE EN MECANIQUE </w:t>
      </w:r>
    </w:p>
    <w:p w14:paraId="54AAB789" w14:textId="77777777" w:rsidR="00266283" w:rsidRPr="001C3A94" w:rsidRDefault="00266283" w:rsidP="00266283">
      <w:pPr>
        <w:jc w:val="center"/>
        <w:rPr>
          <w:b/>
          <w:bCs/>
          <w:highlight w:val="yellow"/>
        </w:rPr>
      </w:pPr>
      <w:r w:rsidRPr="001C3A94">
        <w:rPr>
          <w:b/>
          <w:bCs/>
          <w:highlight w:val="yellow"/>
        </w:rPr>
        <w:t>--------------------------------------------------------------------------------------------------------------------------------</w:t>
      </w:r>
    </w:p>
    <w:p w14:paraId="344FD8B7" w14:textId="77777777" w:rsidR="00266283" w:rsidRDefault="00266283" w:rsidP="00266283">
      <w:pPr>
        <w:jc w:val="center"/>
        <w:rPr>
          <w:rFonts w:asciiTheme="majorBidi" w:hAnsiTheme="majorBidi" w:cstheme="majorBidi"/>
          <w:b/>
          <w:bCs/>
        </w:rPr>
      </w:pPr>
      <w:r w:rsidRPr="001C3A94">
        <w:rPr>
          <w:rFonts w:asciiTheme="majorBidi" w:hAnsiTheme="majorBidi" w:cstheme="majorBidi"/>
          <w:b/>
          <w:bCs/>
          <w:highlight w:val="yellow"/>
        </w:rPr>
        <w:t>PASSERELLES DEUA  EN LICENCE L3</w:t>
      </w:r>
    </w:p>
    <w:p w14:paraId="7639A511" w14:textId="77777777" w:rsidR="00266283" w:rsidRDefault="00266283" w:rsidP="00266283">
      <w:pPr>
        <w:jc w:val="center"/>
        <w:rPr>
          <w:rFonts w:asciiTheme="majorBidi" w:hAnsiTheme="majorBidi" w:cstheme="majorBidi"/>
          <w:b/>
          <w:bCs/>
        </w:rPr>
      </w:pPr>
      <w:r w:rsidRPr="001C3A94">
        <w:rPr>
          <w:rFonts w:asciiTheme="majorBidi" w:hAnsiTheme="majorBidi" w:cstheme="majorBidi"/>
          <w:b/>
          <w:bCs/>
          <w:highlight w:val="yellow"/>
        </w:rPr>
        <w:t>DIPLOMES DEUA OUVRANT DROIT AUX ETUDES DE LICENCE:</w:t>
      </w:r>
    </w:p>
    <w:p w14:paraId="1C7E6D0C" w14:textId="77777777" w:rsidR="00266283" w:rsidRDefault="00266283" w:rsidP="00266283">
      <w:pPr>
        <w:pStyle w:val="Paragraphedeliste"/>
        <w:widowControl/>
        <w:numPr>
          <w:ilvl w:val="0"/>
          <w:numId w:val="3"/>
        </w:numPr>
        <w:autoSpaceDE/>
        <w:autoSpaceDN/>
        <w:spacing w:before="0" w:after="200" w:line="276" w:lineRule="auto"/>
        <w:ind w:right="0"/>
        <w:contextualSpacing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ELABORATION DES METAUX</w:t>
      </w:r>
    </w:p>
    <w:p w14:paraId="392A202E" w14:textId="77777777" w:rsidR="00266283" w:rsidRDefault="00266283" w:rsidP="00266283">
      <w:pPr>
        <w:pStyle w:val="Paragraphedeliste"/>
        <w:widowControl/>
        <w:numPr>
          <w:ilvl w:val="0"/>
          <w:numId w:val="3"/>
        </w:numPr>
        <w:autoSpaceDE/>
        <w:autoSpaceDN/>
        <w:spacing w:before="0" w:after="200" w:line="276" w:lineRule="auto"/>
        <w:ind w:right="0"/>
        <w:contextualSpacing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TRAITEMENT THERMIQUES DES METAUX</w:t>
      </w:r>
    </w:p>
    <w:p w14:paraId="20214EBE" w14:textId="77777777" w:rsidR="00266283" w:rsidRDefault="00266283" w:rsidP="00266283">
      <w:pPr>
        <w:pStyle w:val="Paragraphedeliste"/>
        <w:widowControl/>
        <w:numPr>
          <w:ilvl w:val="0"/>
          <w:numId w:val="3"/>
        </w:numPr>
        <w:autoSpaceDE/>
        <w:autoSpaceDN/>
        <w:spacing w:before="0" w:after="200" w:line="276" w:lineRule="auto"/>
        <w:ind w:right="0"/>
        <w:contextualSpacing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TRAITEMENTS DES MATAUX PAR DEFORMATION </w:t>
      </w:r>
    </w:p>
    <w:p w14:paraId="38D6942F" w14:textId="77777777" w:rsidR="00266283" w:rsidRDefault="00266283" w:rsidP="00266283">
      <w:pPr>
        <w:pStyle w:val="Paragraphedeliste"/>
        <w:widowControl/>
        <w:numPr>
          <w:ilvl w:val="0"/>
          <w:numId w:val="3"/>
        </w:numPr>
        <w:autoSpaceDE/>
        <w:autoSpaceDN/>
        <w:spacing w:before="0" w:after="200" w:line="276" w:lineRule="auto"/>
        <w:ind w:right="0"/>
        <w:contextualSpacing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FONDERIE</w:t>
      </w:r>
    </w:p>
    <w:p w14:paraId="1AFF9BA7" w14:textId="77777777" w:rsidR="00266283" w:rsidRDefault="00266283" w:rsidP="00266283">
      <w:pPr>
        <w:pStyle w:val="Paragraphedeliste"/>
        <w:widowControl/>
        <w:numPr>
          <w:ilvl w:val="0"/>
          <w:numId w:val="3"/>
        </w:numPr>
        <w:autoSpaceDE/>
        <w:autoSpaceDN/>
        <w:spacing w:before="0" w:after="200" w:line="276" w:lineRule="auto"/>
        <w:ind w:right="0"/>
        <w:contextualSpacing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GENIE DES MATERIAUX</w:t>
      </w:r>
    </w:p>
    <w:p w14:paraId="5B032192" w14:textId="77777777" w:rsidR="00266283" w:rsidRPr="00657E1F" w:rsidRDefault="00266283" w:rsidP="00266283">
      <w:pPr>
        <w:pStyle w:val="Paragraphedeliste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---------------------------------------------------------------------------------------------------------------------</w:t>
      </w:r>
    </w:p>
    <w:p w14:paraId="222BB7F5" w14:textId="77777777" w:rsidR="00266283" w:rsidRDefault="00266283" w:rsidP="00266283">
      <w:pPr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PASSERELLES INGENIEUR AUX ETUDES DE MASTER 2</w:t>
      </w:r>
    </w:p>
    <w:p w14:paraId="023CE449" w14:textId="77777777" w:rsidR="00266283" w:rsidRDefault="00266283" w:rsidP="00266283">
      <w:pPr>
        <w:jc w:val="center"/>
        <w:rPr>
          <w:rFonts w:asciiTheme="majorBidi" w:hAnsiTheme="majorBidi" w:cstheme="majorBidi"/>
          <w:b/>
          <w:bCs/>
        </w:rPr>
      </w:pPr>
      <w:r w:rsidRPr="001C3A94">
        <w:rPr>
          <w:rFonts w:asciiTheme="majorBidi" w:hAnsiTheme="majorBidi" w:cstheme="majorBidi"/>
          <w:b/>
          <w:bCs/>
          <w:highlight w:val="yellow"/>
        </w:rPr>
        <w:t>DIPLOMES DE MASTER 2</w:t>
      </w:r>
    </w:p>
    <w:p w14:paraId="750E736C" w14:textId="77777777" w:rsidR="00266283" w:rsidRPr="00657E1F" w:rsidRDefault="00266283" w:rsidP="00266283">
      <w:pPr>
        <w:pStyle w:val="Paragraphedeliste"/>
        <w:widowControl/>
        <w:numPr>
          <w:ilvl w:val="0"/>
          <w:numId w:val="4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57E1F">
        <w:rPr>
          <w:rFonts w:ascii="Times New Roman" w:hAnsi="Times New Roman" w:cs="Times New Roman"/>
          <w:b/>
          <w:bCs/>
          <w:sz w:val="24"/>
          <w:szCs w:val="24"/>
        </w:rPr>
        <w:t>GENIE METALLURGIQUE</w:t>
      </w:r>
    </w:p>
    <w:p w14:paraId="466EEB33" w14:textId="77777777" w:rsidR="00266283" w:rsidRPr="00657E1F" w:rsidRDefault="00266283" w:rsidP="00266283">
      <w:pPr>
        <w:pStyle w:val="Paragraphedeliste"/>
        <w:widowControl/>
        <w:numPr>
          <w:ilvl w:val="0"/>
          <w:numId w:val="4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57E1F">
        <w:rPr>
          <w:rFonts w:ascii="Times New Roman" w:hAnsi="Times New Roman" w:cs="Times New Roman"/>
          <w:b/>
          <w:bCs/>
          <w:sz w:val="24"/>
          <w:szCs w:val="24"/>
        </w:rPr>
        <w:t>GENIE DES SURFACES METALLIQUES</w:t>
      </w:r>
    </w:p>
    <w:p w14:paraId="2841E2C3" w14:textId="77777777" w:rsidR="00266283" w:rsidRPr="00657E1F" w:rsidRDefault="00266283" w:rsidP="00266283">
      <w:pPr>
        <w:pStyle w:val="Paragraphedeliste"/>
        <w:widowControl/>
        <w:numPr>
          <w:ilvl w:val="0"/>
          <w:numId w:val="4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57E1F">
        <w:rPr>
          <w:rFonts w:ascii="Times New Roman" w:hAnsi="Times New Roman" w:cs="Times New Roman"/>
          <w:b/>
          <w:bCs/>
          <w:sz w:val="24"/>
          <w:szCs w:val="24"/>
        </w:rPr>
        <w:t>TECHNOLOGIE DE FONDERIE</w:t>
      </w:r>
    </w:p>
    <w:p w14:paraId="02A52783" w14:textId="77777777" w:rsidR="00266283" w:rsidRPr="00657E1F" w:rsidRDefault="00266283" w:rsidP="00266283">
      <w:pPr>
        <w:pStyle w:val="Paragraphedeliste"/>
        <w:widowControl/>
        <w:numPr>
          <w:ilvl w:val="0"/>
          <w:numId w:val="4"/>
        </w:numPr>
        <w:adjustRightInd w:val="0"/>
        <w:spacing w:before="100" w:after="100"/>
        <w:ind w:right="0"/>
        <w:contextualSpacing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57E1F">
        <w:rPr>
          <w:rFonts w:ascii="Times New Roman" w:hAnsi="Times New Roman" w:cs="Times New Roman"/>
          <w:b/>
          <w:bCs/>
          <w:sz w:val="24"/>
          <w:szCs w:val="24"/>
        </w:rPr>
        <w:t>MISE EN FORME DES METAUX</w:t>
      </w:r>
    </w:p>
    <w:p w14:paraId="14E989CF" w14:textId="77777777" w:rsidR="00266283" w:rsidRPr="00657E1F" w:rsidRDefault="00266283" w:rsidP="00266283">
      <w:pPr>
        <w:pStyle w:val="Paragraphedeliste"/>
        <w:rPr>
          <w:rFonts w:asciiTheme="majorBidi" w:hAnsiTheme="majorBidi" w:cstheme="majorBidi"/>
          <w:b/>
          <w:bCs/>
        </w:rPr>
      </w:pPr>
    </w:p>
    <w:p w14:paraId="5E588D09" w14:textId="77777777" w:rsidR="00266283" w:rsidRDefault="00266283" w:rsidP="00266283">
      <w:pPr>
        <w:jc w:val="center"/>
        <w:rPr>
          <w:rFonts w:asciiTheme="majorBidi" w:hAnsiTheme="majorBidi" w:cstheme="majorBidi"/>
          <w:b/>
          <w:bCs/>
        </w:rPr>
      </w:pPr>
      <w:r w:rsidRPr="001C3A94">
        <w:rPr>
          <w:rFonts w:asciiTheme="majorBidi" w:hAnsiTheme="majorBidi" w:cstheme="majorBidi"/>
          <w:b/>
          <w:bCs/>
          <w:highlight w:val="yellow"/>
        </w:rPr>
        <w:t>DIPLOMES D’INGENIEUR OUVRANT DROIT AUX ETUDES DE MASTER 2</w:t>
      </w:r>
    </w:p>
    <w:p w14:paraId="06278404" w14:textId="77777777" w:rsidR="00266283" w:rsidRDefault="00266283" w:rsidP="00266283">
      <w:pPr>
        <w:pStyle w:val="Paragraphedeliste"/>
        <w:widowControl/>
        <w:numPr>
          <w:ilvl w:val="0"/>
          <w:numId w:val="5"/>
        </w:numPr>
        <w:autoSpaceDE/>
        <w:autoSpaceDN/>
        <w:spacing w:before="0" w:after="200" w:line="276" w:lineRule="auto"/>
        <w:ind w:right="0"/>
        <w:contextualSpacing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ELABORATION DES METAUX</w:t>
      </w:r>
    </w:p>
    <w:p w14:paraId="35003697" w14:textId="77777777" w:rsidR="00266283" w:rsidRDefault="00266283" w:rsidP="00266283">
      <w:pPr>
        <w:pStyle w:val="Paragraphedeliste"/>
        <w:widowControl/>
        <w:numPr>
          <w:ilvl w:val="0"/>
          <w:numId w:val="5"/>
        </w:numPr>
        <w:autoSpaceDE/>
        <w:autoSpaceDN/>
        <w:spacing w:before="0" w:after="200" w:line="276" w:lineRule="auto"/>
        <w:ind w:right="0"/>
        <w:contextualSpacing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TRAITEMENT THERMIQUES DES METAUX</w:t>
      </w:r>
    </w:p>
    <w:p w14:paraId="643B0DFA" w14:textId="77777777" w:rsidR="00266283" w:rsidRDefault="00266283" w:rsidP="00266283">
      <w:pPr>
        <w:pStyle w:val="Paragraphedeliste"/>
        <w:widowControl/>
        <w:numPr>
          <w:ilvl w:val="0"/>
          <w:numId w:val="5"/>
        </w:numPr>
        <w:autoSpaceDE/>
        <w:autoSpaceDN/>
        <w:spacing w:before="0" w:after="200" w:line="276" w:lineRule="auto"/>
        <w:ind w:right="0"/>
        <w:contextualSpacing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TRAITEMENTS DES MATAUX PAR DEFORMATION </w:t>
      </w:r>
    </w:p>
    <w:p w14:paraId="489428D4" w14:textId="77777777" w:rsidR="00266283" w:rsidRDefault="00266283" w:rsidP="00266283">
      <w:pPr>
        <w:pStyle w:val="Paragraphedeliste"/>
        <w:widowControl/>
        <w:numPr>
          <w:ilvl w:val="0"/>
          <w:numId w:val="5"/>
        </w:numPr>
        <w:autoSpaceDE/>
        <w:autoSpaceDN/>
        <w:spacing w:before="0" w:after="200" w:line="276" w:lineRule="auto"/>
        <w:ind w:right="0"/>
        <w:contextualSpacing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FONDERIE</w:t>
      </w:r>
    </w:p>
    <w:p w14:paraId="76EF3444" w14:textId="77777777" w:rsidR="00266283" w:rsidRDefault="00266283" w:rsidP="00266283">
      <w:pPr>
        <w:pStyle w:val="Paragraphedeliste"/>
        <w:widowControl/>
        <w:numPr>
          <w:ilvl w:val="0"/>
          <w:numId w:val="5"/>
        </w:numPr>
        <w:autoSpaceDE/>
        <w:autoSpaceDN/>
        <w:spacing w:before="0" w:after="200" w:line="276" w:lineRule="auto"/>
        <w:ind w:right="0"/>
        <w:contextualSpacing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GENIE DES MATERIAUX</w:t>
      </w:r>
    </w:p>
    <w:p w14:paraId="0F91CDE2" w14:textId="77777777" w:rsidR="00266283" w:rsidRDefault="00266283" w:rsidP="00A1417D">
      <w:pPr>
        <w:pStyle w:val="Titre1"/>
        <w:ind w:right="106"/>
      </w:pPr>
    </w:p>
    <w:sectPr w:rsidR="00266283" w:rsidSect="00AE5242">
      <w:headerReference w:type="default" r:id="rId8"/>
      <w:headerReference w:type="first" r:id="rId9"/>
      <w:type w:val="continuous"/>
      <w:pgSz w:w="11900" w:h="16840"/>
      <w:pgMar w:top="851" w:right="1134" w:bottom="851" w:left="1134" w:header="454" w:footer="51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EDDFEB" w14:textId="77777777" w:rsidR="00754E5E" w:rsidRDefault="00754E5E" w:rsidP="00AB5270">
      <w:r>
        <w:separator/>
      </w:r>
    </w:p>
  </w:endnote>
  <w:endnote w:type="continuationSeparator" w:id="0">
    <w:p w14:paraId="5E8BC9DA" w14:textId="77777777" w:rsidR="00754E5E" w:rsidRDefault="00754E5E" w:rsidP="00AB5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67FD02" w14:textId="77777777" w:rsidR="00754E5E" w:rsidRDefault="00754E5E" w:rsidP="00AB5270">
      <w:r>
        <w:separator/>
      </w:r>
    </w:p>
  </w:footnote>
  <w:footnote w:type="continuationSeparator" w:id="0">
    <w:p w14:paraId="56787356" w14:textId="77777777" w:rsidR="00754E5E" w:rsidRDefault="00754E5E" w:rsidP="00AB52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36798" w14:textId="73FF65CF" w:rsidR="008E141A" w:rsidRPr="00AE5242" w:rsidRDefault="00266283" w:rsidP="00AE5242">
    <w:pPr>
      <w:pStyle w:val="En-tte"/>
    </w:pPr>
    <w:r w:rsidRPr="00AE5242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1A253" w14:textId="77777777" w:rsidR="00AE5242" w:rsidRDefault="00AE5242" w:rsidP="00AE5242">
    <w:pPr>
      <w:pStyle w:val="Corpsdetexte"/>
      <w:spacing w:before="86"/>
      <w:ind w:left="931" w:right="935" w:firstLine="1036"/>
      <w:jc w:val="center"/>
    </w:pPr>
    <w:r>
      <w:t>République Algérienne Démocratique et Populaire Ministère de l'Enseignement supérieur et de la Recherche</w:t>
    </w:r>
    <w:r>
      <w:rPr>
        <w:spacing w:val="-28"/>
      </w:rPr>
      <w:t xml:space="preserve"> </w:t>
    </w:r>
    <w:r>
      <w:t>Scientifique</w:t>
    </w:r>
  </w:p>
  <w:p w14:paraId="7BED01D2" w14:textId="77777777" w:rsidR="00AE5242" w:rsidRDefault="00AE5242" w:rsidP="00AE5242">
    <w:pPr>
      <w:pStyle w:val="Corpsdetexte"/>
      <w:ind w:left="2316" w:right="2318" w:hanging="4"/>
      <w:jc w:val="center"/>
      <w:rPr>
        <w:rFonts w:ascii="Times New Roman" w:hAnsi="Times New Roman"/>
        <w:w w:val="99"/>
      </w:rPr>
    </w:pPr>
    <w:r>
      <w:rPr>
        <w:w w:val="99"/>
      </w:rPr>
      <w:t>U</w:t>
    </w:r>
    <w:r>
      <w:rPr>
        <w:spacing w:val="-1"/>
        <w:w w:val="99"/>
      </w:rPr>
      <w:t>ni</w:t>
    </w:r>
    <w:r>
      <w:rPr>
        <w:spacing w:val="1"/>
        <w:w w:val="99"/>
      </w:rPr>
      <w:t>v</w:t>
    </w:r>
    <w:r>
      <w:rPr>
        <w:spacing w:val="-1"/>
        <w:w w:val="99"/>
      </w:rPr>
      <w:t>e</w:t>
    </w:r>
    <w:r>
      <w:rPr>
        <w:w w:val="99"/>
      </w:rPr>
      <w:t>r</w:t>
    </w:r>
    <w:r>
      <w:rPr>
        <w:spacing w:val="-1"/>
        <w:w w:val="99"/>
      </w:rPr>
      <w:t>si</w:t>
    </w:r>
    <w:r>
      <w:rPr>
        <w:spacing w:val="1"/>
        <w:w w:val="99"/>
      </w:rPr>
      <w:t>t</w:t>
    </w:r>
    <w:r>
      <w:rPr>
        <w:w w:val="99"/>
      </w:rPr>
      <w:t>é</w:t>
    </w:r>
    <w:r>
      <w:rPr>
        <w:rFonts w:ascii="Times New Roman" w:hAnsi="Times New Roman"/>
        <w:spacing w:val="-4"/>
      </w:rPr>
      <w:t xml:space="preserve"> </w:t>
    </w:r>
    <w:r>
      <w:rPr>
        <w:w w:val="99"/>
      </w:rPr>
      <w:t>Badji Mokhtar - Annaba</w:t>
    </w:r>
    <w:r>
      <w:rPr>
        <w:rFonts w:ascii="Times New Roman" w:hAnsi="Times New Roman"/>
        <w:w w:val="99"/>
      </w:rPr>
      <w:t xml:space="preserve"> </w:t>
    </w:r>
  </w:p>
  <w:p w14:paraId="4E6BD3EB" w14:textId="77777777" w:rsidR="00AE5242" w:rsidRDefault="00AE5242" w:rsidP="00AE5242">
    <w:pPr>
      <w:pStyle w:val="Corpsdetexte"/>
      <w:ind w:left="2316" w:right="2318" w:hanging="4"/>
      <w:jc w:val="center"/>
      <w:rPr>
        <w:rFonts w:ascii="Times New Roman" w:hAnsi="Times New Roman"/>
        <w:w w:val="99"/>
      </w:rPr>
    </w:pPr>
    <w:r>
      <w:rPr>
        <w:w w:val="99"/>
      </w:rPr>
      <w:t>F</w:t>
    </w:r>
    <w:r>
      <w:rPr>
        <w:spacing w:val="-1"/>
        <w:w w:val="99"/>
      </w:rPr>
      <w:t>ac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1"/>
        <w:w w:val="99"/>
      </w:rPr>
      <w:t>t</w:t>
    </w:r>
    <w:r>
      <w:rPr>
        <w:w w:val="99"/>
      </w:rPr>
      <w:t>é</w:t>
    </w:r>
    <w:r>
      <w:rPr>
        <w:rFonts w:ascii="Times New Roman" w:hAnsi="Times New Roman"/>
        <w:spacing w:val="-4"/>
      </w:rPr>
      <w:t xml:space="preserve"> </w:t>
    </w:r>
    <w:r>
      <w:rPr>
        <w:spacing w:val="-1"/>
        <w:w w:val="99"/>
      </w:rPr>
      <w:t>des Sciences de l’Ingéniorat</w:t>
    </w:r>
    <w:r>
      <w:rPr>
        <w:rFonts w:ascii="Times New Roman" w:hAnsi="Times New Roman"/>
        <w:w w:val="99"/>
      </w:rPr>
      <w:t xml:space="preserve"> </w:t>
    </w:r>
  </w:p>
  <w:p w14:paraId="19ADB750" w14:textId="77777777" w:rsidR="00AE5242" w:rsidRDefault="00AE5242" w:rsidP="00AE5242">
    <w:pPr>
      <w:pStyle w:val="Corpsdetexte"/>
      <w:ind w:right="2318"/>
      <w:jc w:val="center"/>
    </w:pPr>
    <w:r>
      <w:rPr>
        <w:w w:val="99"/>
      </w:rPr>
      <w:t xml:space="preserve">                                       D</w:t>
    </w:r>
    <w:r>
      <w:rPr>
        <w:spacing w:val="-1"/>
        <w:w w:val="99"/>
      </w:rPr>
      <w:t>épa</w:t>
    </w:r>
    <w:r>
      <w:rPr>
        <w:w w:val="99"/>
      </w:rPr>
      <w:t>r</w:t>
    </w:r>
    <w:r>
      <w:rPr>
        <w:spacing w:val="1"/>
        <w:w w:val="99"/>
      </w:rPr>
      <w:t>t</w:t>
    </w:r>
    <w:r>
      <w:rPr>
        <w:spacing w:val="-1"/>
        <w:w w:val="99"/>
      </w:rPr>
      <w:t>emen</w:t>
    </w:r>
    <w:r>
      <w:rPr>
        <w:w w:val="99"/>
      </w:rPr>
      <w:t>t</w:t>
    </w:r>
    <w:r>
      <w:rPr>
        <w:rFonts w:ascii="Times New Roman" w:hAnsi="Times New Roman"/>
        <w:spacing w:val="-2"/>
      </w:rPr>
      <w:t xml:space="preserve"> </w:t>
    </w:r>
    <w:r>
      <w:rPr>
        <w:spacing w:val="-1"/>
        <w:w w:val="99"/>
      </w:rPr>
      <w:t>d</w:t>
    </w:r>
    <w:r>
      <w:rPr>
        <w:w w:val="99"/>
      </w:rPr>
      <w:t xml:space="preserve">e Métallurgie </w:t>
    </w:r>
  </w:p>
  <w:p w14:paraId="00EE98B5" w14:textId="77777777" w:rsidR="00AE5242" w:rsidRDefault="00AE524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862B7"/>
    <w:multiLevelType w:val="hybridMultilevel"/>
    <w:tmpl w:val="43AEDBE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EB6089"/>
    <w:multiLevelType w:val="hybridMultilevel"/>
    <w:tmpl w:val="7772C4FE"/>
    <w:lvl w:ilvl="0" w:tplc="C7BE73F0">
      <w:start w:val="1"/>
      <w:numFmt w:val="decimal"/>
      <w:lvlText w:val="%1."/>
      <w:lvlJc w:val="left"/>
      <w:pPr>
        <w:ind w:left="821" w:hanging="360"/>
      </w:pPr>
      <w:rPr>
        <w:rFonts w:ascii="Georgia" w:eastAsia="Georgia" w:hAnsi="Georgia" w:cs="Georgia" w:hint="default"/>
        <w:w w:val="99"/>
        <w:sz w:val="24"/>
        <w:szCs w:val="24"/>
        <w:lang w:val="fr-FR" w:eastAsia="en-US" w:bidi="ar-SA"/>
      </w:rPr>
    </w:lvl>
    <w:lvl w:ilvl="1" w:tplc="180A87CA">
      <w:numFmt w:val="bullet"/>
      <w:lvlText w:val="•"/>
      <w:lvlJc w:val="left"/>
      <w:pPr>
        <w:ind w:left="1666" w:hanging="360"/>
      </w:pPr>
      <w:rPr>
        <w:rFonts w:hint="default"/>
        <w:lang w:val="fr-FR" w:eastAsia="en-US" w:bidi="ar-SA"/>
      </w:rPr>
    </w:lvl>
    <w:lvl w:ilvl="2" w:tplc="BFCC81D4">
      <w:numFmt w:val="bullet"/>
      <w:lvlText w:val="•"/>
      <w:lvlJc w:val="left"/>
      <w:pPr>
        <w:ind w:left="2512" w:hanging="360"/>
      </w:pPr>
      <w:rPr>
        <w:rFonts w:hint="default"/>
        <w:lang w:val="fr-FR" w:eastAsia="en-US" w:bidi="ar-SA"/>
      </w:rPr>
    </w:lvl>
    <w:lvl w:ilvl="3" w:tplc="429252F6">
      <w:numFmt w:val="bullet"/>
      <w:lvlText w:val="•"/>
      <w:lvlJc w:val="left"/>
      <w:pPr>
        <w:ind w:left="3358" w:hanging="360"/>
      </w:pPr>
      <w:rPr>
        <w:rFonts w:hint="default"/>
        <w:lang w:val="fr-FR" w:eastAsia="en-US" w:bidi="ar-SA"/>
      </w:rPr>
    </w:lvl>
    <w:lvl w:ilvl="4" w:tplc="3178355E">
      <w:numFmt w:val="bullet"/>
      <w:lvlText w:val="•"/>
      <w:lvlJc w:val="left"/>
      <w:pPr>
        <w:ind w:left="4204" w:hanging="360"/>
      </w:pPr>
      <w:rPr>
        <w:rFonts w:hint="default"/>
        <w:lang w:val="fr-FR" w:eastAsia="en-US" w:bidi="ar-SA"/>
      </w:rPr>
    </w:lvl>
    <w:lvl w:ilvl="5" w:tplc="BBC29B68">
      <w:numFmt w:val="bullet"/>
      <w:lvlText w:val="•"/>
      <w:lvlJc w:val="left"/>
      <w:pPr>
        <w:ind w:left="5050" w:hanging="360"/>
      </w:pPr>
      <w:rPr>
        <w:rFonts w:hint="default"/>
        <w:lang w:val="fr-FR" w:eastAsia="en-US" w:bidi="ar-SA"/>
      </w:rPr>
    </w:lvl>
    <w:lvl w:ilvl="6" w:tplc="85AA6F86">
      <w:numFmt w:val="bullet"/>
      <w:lvlText w:val="•"/>
      <w:lvlJc w:val="left"/>
      <w:pPr>
        <w:ind w:left="5896" w:hanging="360"/>
      </w:pPr>
      <w:rPr>
        <w:rFonts w:hint="default"/>
        <w:lang w:val="fr-FR" w:eastAsia="en-US" w:bidi="ar-SA"/>
      </w:rPr>
    </w:lvl>
    <w:lvl w:ilvl="7" w:tplc="DE8E7E5E">
      <w:numFmt w:val="bullet"/>
      <w:lvlText w:val="•"/>
      <w:lvlJc w:val="left"/>
      <w:pPr>
        <w:ind w:left="6742" w:hanging="360"/>
      </w:pPr>
      <w:rPr>
        <w:rFonts w:hint="default"/>
        <w:lang w:val="fr-FR" w:eastAsia="en-US" w:bidi="ar-SA"/>
      </w:rPr>
    </w:lvl>
    <w:lvl w:ilvl="8" w:tplc="498AC87C">
      <w:numFmt w:val="bullet"/>
      <w:lvlText w:val="•"/>
      <w:lvlJc w:val="left"/>
      <w:pPr>
        <w:ind w:left="7588" w:hanging="360"/>
      </w:pPr>
      <w:rPr>
        <w:rFonts w:hint="default"/>
        <w:lang w:val="fr-FR" w:eastAsia="en-US" w:bidi="ar-SA"/>
      </w:rPr>
    </w:lvl>
  </w:abstractNum>
  <w:abstractNum w:abstractNumId="2" w15:restartNumberingAfterBreak="0">
    <w:nsid w:val="25E21081"/>
    <w:multiLevelType w:val="hybridMultilevel"/>
    <w:tmpl w:val="FA1EDFD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D20283"/>
    <w:multiLevelType w:val="hybridMultilevel"/>
    <w:tmpl w:val="E70EA7E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4231C5"/>
    <w:multiLevelType w:val="hybridMultilevel"/>
    <w:tmpl w:val="1480F11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8A26CD"/>
    <w:multiLevelType w:val="hybridMultilevel"/>
    <w:tmpl w:val="43AEDBE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sTQzM7A0MrQwMTdR0lEKTi0uzszPAykwqgUA+kPoIywAAAA="/>
  </w:docVars>
  <w:rsids>
    <w:rsidRoot w:val="00FE350A"/>
    <w:rsid w:val="000867E9"/>
    <w:rsid w:val="00185206"/>
    <w:rsid w:val="001C101A"/>
    <w:rsid w:val="00266283"/>
    <w:rsid w:val="002E5D11"/>
    <w:rsid w:val="00327526"/>
    <w:rsid w:val="0036210B"/>
    <w:rsid w:val="003E1312"/>
    <w:rsid w:val="004017C9"/>
    <w:rsid w:val="0045143B"/>
    <w:rsid w:val="004B5EC3"/>
    <w:rsid w:val="00536EA1"/>
    <w:rsid w:val="00541942"/>
    <w:rsid w:val="00550DF8"/>
    <w:rsid w:val="005854FE"/>
    <w:rsid w:val="005A41B1"/>
    <w:rsid w:val="00754E5E"/>
    <w:rsid w:val="007E54F8"/>
    <w:rsid w:val="008E141A"/>
    <w:rsid w:val="009C3DF4"/>
    <w:rsid w:val="009D6FDB"/>
    <w:rsid w:val="00A1417D"/>
    <w:rsid w:val="00AB5270"/>
    <w:rsid w:val="00AE5242"/>
    <w:rsid w:val="00AF4B9D"/>
    <w:rsid w:val="00B17342"/>
    <w:rsid w:val="00E960DE"/>
    <w:rsid w:val="00F10793"/>
    <w:rsid w:val="00F71029"/>
    <w:rsid w:val="00FE3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5C55D6"/>
  <w15:docId w15:val="{E2E625EE-4563-4CD4-B03F-BDE183DEF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4"/>
      <w:szCs w:val="24"/>
    </w:rPr>
  </w:style>
  <w:style w:type="paragraph" w:styleId="Titre">
    <w:name w:val="Title"/>
    <w:basedOn w:val="Normal"/>
    <w:uiPriority w:val="10"/>
    <w:qFormat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34"/>
    <w:qFormat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D6FD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D6FDB"/>
    <w:rPr>
      <w:rFonts w:ascii="Tahoma" w:eastAsia="Georgia" w:hAnsi="Tahoma" w:cs="Tahoma"/>
      <w:sz w:val="16"/>
      <w:szCs w:val="16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40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5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41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3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57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iche voeux licence</vt:lpstr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voeux licence</dc:title>
  <dc:creator>info</dc:creator>
  <cp:lastModifiedBy>Hamouda BOUTAGHANE</cp:lastModifiedBy>
  <cp:revision>2</cp:revision>
  <cp:lastPrinted>2020-11-15T09:18:00Z</cp:lastPrinted>
  <dcterms:created xsi:type="dcterms:W3CDTF">2020-11-27T20:37:00Z</dcterms:created>
  <dcterms:modified xsi:type="dcterms:W3CDTF">2020-11-27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5T00:00:00Z</vt:filetime>
  </property>
  <property fmtid="{D5CDD505-2E9C-101B-9397-08002B2CF9AE}" pid="3" name="Creator">
    <vt:lpwstr>PDFCreator 3.1.2.10844</vt:lpwstr>
  </property>
  <property fmtid="{D5CDD505-2E9C-101B-9397-08002B2CF9AE}" pid="4" name="LastSaved">
    <vt:filetime>2020-07-16T00:00:00Z</vt:filetime>
  </property>
</Properties>
</file>